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D44A85" w14:textId="77777777" w:rsidR="004C3127" w:rsidRPr="007B0EDB" w:rsidRDefault="004C3127" w:rsidP="004C3127">
      <w:pPr>
        <w:jc w:val="center"/>
        <w:rPr>
          <w:rFonts w:cs="Times New Roman"/>
          <w:color w:val="auto"/>
          <w:szCs w:val="24"/>
        </w:rPr>
      </w:pPr>
    </w:p>
    <w:p w14:paraId="523B7AF3" w14:textId="77777777" w:rsidR="004C3127" w:rsidRPr="007B0EDB" w:rsidRDefault="004C3127" w:rsidP="004C3127">
      <w:pPr>
        <w:jc w:val="center"/>
        <w:rPr>
          <w:rFonts w:cs="Times New Roman"/>
          <w:color w:val="auto"/>
          <w:szCs w:val="24"/>
        </w:rPr>
      </w:pPr>
    </w:p>
    <w:p w14:paraId="4EE8A3AE" w14:textId="77777777" w:rsidR="004C3127" w:rsidRPr="007B0EDB" w:rsidRDefault="004C3127" w:rsidP="004C3127">
      <w:pPr>
        <w:jc w:val="center"/>
        <w:rPr>
          <w:rFonts w:cs="Times New Roman"/>
          <w:color w:val="auto"/>
          <w:szCs w:val="24"/>
        </w:rPr>
      </w:pPr>
    </w:p>
    <w:p w14:paraId="4DDC1729" w14:textId="77777777" w:rsidR="004C3127" w:rsidRPr="007B0EDB" w:rsidRDefault="004C3127" w:rsidP="004C3127">
      <w:pPr>
        <w:jc w:val="center"/>
        <w:rPr>
          <w:rFonts w:cs="Times New Roman"/>
          <w:color w:val="auto"/>
          <w:szCs w:val="24"/>
        </w:rPr>
      </w:pPr>
    </w:p>
    <w:p w14:paraId="0F716EA4" w14:textId="77777777" w:rsidR="004C3127" w:rsidRPr="007B0EDB" w:rsidRDefault="004C3127" w:rsidP="004C3127">
      <w:pPr>
        <w:jc w:val="center"/>
        <w:rPr>
          <w:rFonts w:cs="Times New Roman"/>
          <w:color w:val="auto"/>
          <w:szCs w:val="24"/>
        </w:rPr>
      </w:pPr>
    </w:p>
    <w:p w14:paraId="0DAE4EE4" w14:textId="77777777" w:rsidR="004C3127" w:rsidRPr="007B0EDB" w:rsidRDefault="004C3127" w:rsidP="004C3127">
      <w:pPr>
        <w:jc w:val="center"/>
        <w:rPr>
          <w:rFonts w:cs="Times New Roman"/>
          <w:color w:val="auto"/>
          <w:szCs w:val="24"/>
        </w:rPr>
      </w:pPr>
    </w:p>
    <w:p w14:paraId="731534FA" w14:textId="77777777" w:rsidR="004C3127" w:rsidRPr="007B0EDB" w:rsidRDefault="004C3127" w:rsidP="004C3127">
      <w:pPr>
        <w:jc w:val="center"/>
        <w:rPr>
          <w:rFonts w:cs="Times New Roman"/>
          <w:color w:val="auto"/>
          <w:szCs w:val="24"/>
        </w:rPr>
      </w:pPr>
    </w:p>
    <w:p w14:paraId="0F9E44D9" w14:textId="5792E0F6" w:rsidR="004C3127" w:rsidRPr="007B0EDB" w:rsidRDefault="004C3127" w:rsidP="004C3127">
      <w:pPr>
        <w:jc w:val="center"/>
        <w:rPr>
          <w:rFonts w:cs="Times New Roman"/>
          <w:color w:val="auto"/>
          <w:szCs w:val="24"/>
        </w:rPr>
      </w:pPr>
      <w:r w:rsidRPr="007B0EDB">
        <w:rPr>
          <w:rFonts w:cs="Times New Roman"/>
          <w:color w:val="auto"/>
          <w:szCs w:val="24"/>
        </w:rPr>
        <w:t xml:space="preserve">Unit </w:t>
      </w:r>
      <w:r>
        <w:rPr>
          <w:rFonts w:cs="Times New Roman"/>
          <w:color w:val="auto"/>
          <w:szCs w:val="24"/>
        </w:rPr>
        <w:t>8 Certification Write-Up</w:t>
      </w:r>
    </w:p>
    <w:p w14:paraId="45C3ED35" w14:textId="77777777" w:rsidR="004C3127" w:rsidRPr="007B0EDB" w:rsidRDefault="004C3127" w:rsidP="004C3127">
      <w:pPr>
        <w:rPr>
          <w:rFonts w:cs="Times New Roman"/>
          <w:b/>
          <w:color w:val="auto"/>
          <w:szCs w:val="24"/>
        </w:rPr>
      </w:pPr>
    </w:p>
    <w:p w14:paraId="086FE2D3" w14:textId="77777777" w:rsidR="004C3127" w:rsidRPr="007B0EDB" w:rsidRDefault="004C3127" w:rsidP="004C3127">
      <w:pPr>
        <w:jc w:val="center"/>
        <w:rPr>
          <w:rFonts w:cs="Times New Roman"/>
          <w:b/>
          <w:color w:val="auto"/>
          <w:szCs w:val="24"/>
        </w:rPr>
      </w:pPr>
      <w:r w:rsidRPr="007B0EDB">
        <w:rPr>
          <w:rFonts w:cs="Times New Roman"/>
          <w:b/>
          <w:color w:val="auto"/>
          <w:szCs w:val="24"/>
        </w:rPr>
        <w:t>Corey Crooks</w:t>
      </w:r>
    </w:p>
    <w:p w14:paraId="475D6097" w14:textId="77777777" w:rsidR="004C3127" w:rsidRPr="007B0EDB" w:rsidRDefault="004C3127" w:rsidP="004C3127">
      <w:pPr>
        <w:jc w:val="center"/>
        <w:rPr>
          <w:rFonts w:cs="Times New Roman"/>
          <w:b/>
          <w:color w:val="auto"/>
          <w:szCs w:val="24"/>
        </w:rPr>
      </w:pPr>
      <w:r w:rsidRPr="007B0EDB">
        <w:rPr>
          <w:rFonts w:cs="Times New Roman"/>
          <w:b/>
          <w:color w:val="auto"/>
          <w:szCs w:val="24"/>
        </w:rPr>
        <w:t>Purdue University Global</w:t>
      </w:r>
    </w:p>
    <w:p w14:paraId="644F5393" w14:textId="77777777" w:rsidR="004C3127" w:rsidRPr="007B0EDB" w:rsidRDefault="004C3127" w:rsidP="004C3127">
      <w:pPr>
        <w:jc w:val="center"/>
        <w:rPr>
          <w:rFonts w:cs="Times New Roman"/>
          <w:b/>
          <w:color w:val="auto"/>
          <w:szCs w:val="24"/>
        </w:rPr>
      </w:pPr>
      <w:r w:rsidRPr="007B0EDB">
        <w:rPr>
          <w:rFonts w:cs="Times New Roman"/>
          <w:b/>
          <w:color w:val="auto"/>
          <w:szCs w:val="24"/>
        </w:rPr>
        <w:t>IT401 Project Management II</w:t>
      </w:r>
    </w:p>
    <w:p w14:paraId="52461C9F" w14:textId="77777777" w:rsidR="004C3127" w:rsidRPr="007B0EDB" w:rsidRDefault="004C3127" w:rsidP="004C3127">
      <w:pPr>
        <w:jc w:val="center"/>
        <w:rPr>
          <w:rFonts w:cs="Times New Roman"/>
          <w:b/>
          <w:color w:val="auto"/>
          <w:szCs w:val="24"/>
        </w:rPr>
      </w:pPr>
      <w:r w:rsidRPr="007B0EDB">
        <w:rPr>
          <w:rFonts w:cs="Times New Roman"/>
          <w:b/>
          <w:color w:val="auto"/>
          <w:szCs w:val="24"/>
        </w:rPr>
        <w:t>Steven Long</w:t>
      </w:r>
    </w:p>
    <w:p w14:paraId="66C4E104" w14:textId="2CB3C857" w:rsidR="004C3127" w:rsidRPr="007B0EDB" w:rsidRDefault="004C3127" w:rsidP="004C3127">
      <w:pPr>
        <w:jc w:val="center"/>
        <w:rPr>
          <w:rFonts w:cs="Times New Roman"/>
          <w:b/>
          <w:color w:val="auto"/>
          <w:szCs w:val="24"/>
        </w:rPr>
      </w:pPr>
      <w:r>
        <w:rPr>
          <w:rFonts w:cs="Times New Roman"/>
          <w:b/>
          <w:color w:val="auto"/>
          <w:szCs w:val="24"/>
        </w:rPr>
        <w:t>November 15</w:t>
      </w:r>
      <w:r w:rsidRPr="007B0EDB">
        <w:rPr>
          <w:rFonts w:cs="Times New Roman"/>
          <w:b/>
          <w:color w:val="auto"/>
          <w:szCs w:val="24"/>
          <w:vertAlign w:val="superscript"/>
        </w:rPr>
        <w:t>th</w:t>
      </w:r>
      <w:r w:rsidRPr="007B0EDB">
        <w:rPr>
          <w:rFonts w:cs="Times New Roman"/>
          <w:b/>
          <w:color w:val="auto"/>
          <w:szCs w:val="24"/>
        </w:rPr>
        <w:t>, 2023</w:t>
      </w:r>
    </w:p>
    <w:p w14:paraId="5C2B0BF6" w14:textId="77777777" w:rsidR="004C3127" w:rsidRDefault="004C3127">
      <w:r>
        <w:br w:type="page"/>
      </w:r>
    </w:p>
    <w:p w14:paraId="24C45610" w14:textId="46B91536" w:rsidR="000D7612" w:rsidRDefault="004C3127" w:rsidP="004C3127">
      <w:pPr>
        <w:ind w:firstLine="720"/>
      </w:pPr>
      <w:r>
        <w:lastRenderedPageBreak/>
        <w:t xml:space="preserve">Hello, Professor Long. Over my time here at Purdue Global University, I have done a great deal of research into professional certifications. Starting with the very first class I took, PGU Orientation, I was informed about how vital they would be to launching my professional career. Even recently, I have been researching internships and job postings on my local recruiting sites such as Indeed.com, and they commonly list professional certifications as a bonus criterion. Naturally, they never really seem to be a requirement of the job unless you get very high profile such as a management or oversight role. Instead, these certifications seem to be a great way to communicate to your employer that you are indeed invested in whatever role you decide to pursue. </w:t>
      </w:r>
    </w:p>
    <w:p w14:paraId="429F09E6" w14:textId="7CBA03A4" w:rsidR="004C3127" w:rsidRDefault="004C3127">
      <w:r>
        <w:tab/>
        <w:t xml:space="preserve">That’s exactly why I have looked into pursuing a certification for Software Programming and Ethical Design. Unfortunately, I do not have a lot of use for Project Management and its associated certifications. Although I would love to apply for quite a roster of certifications, and see which ones I pass to add to my resume, these tend to be quite expensive at upwards of $400 per two tries. I am, however, notified that many jobs will outright pay for certifications if they see value in your as an employee. That is why I am trying to pursue an internship for Software Design or Web Development first and foremost while studying for CompTIA’s certification roster in Software Development. That way, I will have the knowledge I need, and then be able to talk to my management about attempting the relevant certification to prove my worth beyond my position. </w:t>
      </w:r>
    </w:p>
    <w:sectPr w:rsidR="004C31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xMjIzsTAzMjIxNDBU0lEKTi0uzszPAykwrAUA6AwBViwAAAA="/>
  </w:docVars>
  <w:rsids>
    <w:rsidRoot w:val="004C3127"/>
    <w:rsid w:val="000D7612"/>
    <w:rsid w:val="00152930"/>
    <w:rsid w:val="004C3127"/>
    <w:rsid w:val="007C72E8"/>
    <w:rsid w:val="00AF2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35609"/>
  <w15:chartTrackingRefBased/>
  <w15:docId w15:val="{56E6D1A9-08FC-4E7A-B7E2-3DAED4C39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PA Essay Formatting"/>
    <w:qFormat/>
    <w:rsid w:val="00AF2AE3"/>
    <w:rPr>
      <w:rFonts w:ascii="Times New Roman" w:hAnsi="Times New Roman"/>
      <w:color w:val="000000" w:themeColor="text1"/>
      <w:kern w:val="0"/>
      <w:sz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63</Words>
  <Characters>1500</Characters>
  <Application>Microsoft Office Word</Application>
  <DocSecurity>0</DocSecurity>
  <Lines>12</Lines>
  <Paragraphs>3</Paragraphs>
  <ScaleCrop>false</ScaleCrop>
  <Company/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ssic Corey</dc:creator>
  <cp:keywords/>
  <dc:description/>
  <cp:lastModifiedBy>Classic Corey</cp:lastModifiedBy>
  <cp:revision>1</cp:revision>
  <dcterms:created xsi:type="dcterms:W3CDTF">2023-11-14T08:04:00Z</dcterms:created>
  <dcterms:modified xsi:type="dcterms:W3CDTF">2023-11-14T08:13:00Z</dcterms:modified>
</cp:coreProperties>
</file>